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  <w:bookmarkStart w:id="0" w:name="_GoBack"/>
      <w:bookmarkEnd w:id="0"/>
    </w:p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E35FBF" w:rsidRDefault="00D74745" w:rsidP="00E35FBF">
      <w:pPr>
        <w:spacing w:after="0" w:line="240" w:lineRule="auto"/>
        <w:jc w:val="right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August 7</w:t>
      </w:r>
      <w:r w:rsidR="0027551F">
        <w:rPr>
          <w:rFonts w:ascii="Eras Medium ITC" w:hAnsi="Eras Medium ITC"/>
          <w:sz w:val="24"/>
        </w:rPr>
        <w:t>, 2017</w:t>
      </w: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OFFICE ORDER</w:t>
      </w:r>
    </w:p>
    <w:p w:rsidR="00E35FBF" w:rsidRDefault="00B12F7C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Unnumbered, s. 2017</w:t>
      </w: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 xml:space="preserve">To: </w:t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 w:rsidR="00A46505">
        <w:rPr>
          <w:rFonts w:ascii="Eras Medium ITC" w:hAnsi="Eras Medium ITC"/>
          <w:sz w:val="24"/>
        </w:rPr>
        <w:t>Lowell A. Quisumbing</w:t>
      </w: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 w:rsidRPr="00E35FBF">
        <w:rPr>
          <w:rFonts w:ascii="Eras Medium ITC" w:hAnsi="Eras Medium ITC"/>
          <w:sz w:val="24"/>
        </w:rPr>
        <w:t>From:</w:t>
      </w:r>
      <w:r w:rsidRPr="00E35FBF">
        <w:rPr>
          <w:rFonts w:ascii="Eras Medium ITC" w:hAnsi="Eras Medium ITC"/>
          <w:sz w:val="24"/>
        </w:rPr>
        <w:tab/>
      </w:r>
      <w:r w:rsidRPr="00E35FBF">
        <w:rPr>
          <w:rFonts w:ascii="Eras Medium ITC" w:hAnsi="Eras Medium ITC"/>
          <w:sz w:val="24"/>
        </w:rPr>
        <w:tab/>
        <w:t>D</w:t>
      </w:r>
      <w:r w:rsidR="00D54BC8">
        <w:rPr>
          <w:rFonts w:ascii="Eras Medium ITC" w:hAnsi="Eras Medium ITC"/>
          <w:sz w:val="24"/>
        </w:rPr>
        <w:t>r</w:t>
      </w:r>
      <w:r w:rsidRPr="00E35FBF">
        <w:rPr>
          <w:rFonts w:ascii="Eras Medium ITC" w:hAnsi="Eras Medium ITC"/>
          <w:sz w:val="24"/>
        </w:rPr>
        <w:t xml:space="preserve">. </w:t>
      </w:r>
      <w:r w:rsidR="00D54BC8">
        <w:rPr>
          <w:rFonts w:ascii="Eras Medium ITC" w:hAnsi="Eras Medium ITC"/>
          <w:sz w:val="24"/>
        </w:rPr>
        <w:t>Evelyn B. Aguirre</w:t>
      </w: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 w:rsidRPr="00E35FBF">
        <w:rPr>
          <w:rFonts w:ascii="Eras Medium ITC" w:hAnsi="Eras Medium ITC"/>
          <w:sz w:val="24"/>
        </w:rPr>
        <w:tab/>
      </w:r>
      <w:r w:rsidRPr="00E35FBF">
        <w:rPr>
          <w:rFonts w:ascii="Eras Medium ITC" w:hAnsi="Eras Medium ITC"/>
          <w:sz w:val="24"/>
        </w:rPr>
        <w:tab/>
        <w:t>Vice President for Academic Affairs</w:t>
      </w: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ind w:firstLine="720"/>
        <w:jc w:val="both"/>
        <w:rPr>
          <w:rFonts w:ascii="Eras Medium ITC" w:hAnsi="Eras Medium ITC"/>
          <w:sz w:val="24"/>
        </w:rPr>
      </w:pPr>
      <w:r w:rsidRPr="00E35FBF">
        <w:rPr>
          <w:rFonts w:ascii="Eras Medium ITC" w:hAnsi="Eras Medium ITC"/>
          <w:sz w:val="24"/>
        </w:rPr>
        <w:t xml:space="preserve">You are hereby designated as </w:t>
      </w:r>
      <w:r w:rsidRPr="00324BB2">
        <w:rPr>
          <w:rFonts w:ascii="Eras Medium ITC" w:hAnsi="Eras Medium ITC"/>
          <w:b/>
          <w:sz w:val="24"/>
          <w:u w:val="single"/>
        </w:rPr>
        <w:t>Adviser</w:t>
      </w:r>
      <w:r w:rsidRPr="00E35FBF">
        <w:rPr>
          <w:rFonts w:ascii="Eras Medium ITC" w:hAnsi="Eras Medium ITC"/>
          <w:sz w:val="24"/>
        </w:rPr>
        <w:t xml:space="preserve"> for the undergraduate thesis of the following students:</w:t>
      </w:r>
    </w:p>
    <w:p w:rsidR="00E35FBF" w:rsidRPr="00E35FBF" w:rsidRDefault="00E35FBF" w:rsidP="00E35FBF">
      <w:pPr>
        <w:spacing w:after="0" w:line="240" w:lineRule="auto"/>
        <w:ind w:firstLine="720"/>
        <w:jc w:val="both"/>
        <w:rPr>
          <w:rFonts w:ascii="Eras Medium ITC" w:hAnsi="Eras Medium ITC"/>
          <w:sz w:val="24"/>
        </w:rPr>
      </w:pPr>
    </w:p>
    <w:p w:rsidR="0027551F" w:rsidRPr="00E35FBF" w:rsidRDefault="00E77E74" w:rsidP="0027551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Dalore, Samuel John T.</w:t>
      </w:r>
    </w:p>
    <w:p w:rsidR="00D54BC8" w:rsidRDefault="00E77E74" w:rsidP="00E35FB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Delima, Jared</w:t>
      </w:r>
    </w:p>
    <w:p w:rsidR="0027551F" w:rsidRDefault="00E77E74" w:rsidP="0027551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Gomba, Jewel</w:t>
      </w:r>
    </w:p>
    <w:p w:rsidR="0027551F" w:rsidRDefault="00E77E74" w:rsidP="00E35FBF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Taldo, Ronald E.</w:t>
      </w:r>
    </w:p>
    <w:p w:rsidR="00E35FBF" w:rsidRP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 w:rsidRPr="00E35FBF">
        <w:rPr>
          <w:rFonts w:ascii="Eras Medium ITC" w:hAnsi="Eras Medium ITC"/>
          <w:sz w:val="24"/>
        </w:rPr>
        <w:t xml:space="preserve">The title of the study is </w:t>
      </w:r>
      <w:r w:rsidR="00D74745">
        <w:rPr>
          <w:rFonts w:ascii="Eras Medium ITC" w:hAnsi="Eras Medium ITC"/>
          <w:sz w:val="24"/>
          <w:u w:val="single"/>
        </w:rPr>
        <w:t>Poplation Data Bank for Tacloban City Population Office</w:t>
      </w: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Pr="00E35FBF" w:rsidRDefault="0027551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</w:p>
    <w:p w:rsidR="00E35FBF" w:rsidRDefault="00E35FBF" w:rsidP="00E35FBF">
      <w:pPr>
        <w:spacing w:after="0" w:line="240" w:lineRule="auto"/>
        <w:jc w:val="both"/>
        <w:rPr>
          <w:rFonts w:ascii="Eras Medium ITC" w:hAnsi="Eras Medium ITC"/>
          <w:sz w:val="24"/>
        </w:rPr>
      </w:pPr>
    </w:p>
    <w:p w:rsidR="00E35FBF" w:rsidRDefault="00E35FBF" w:rsidP="00D54BC8">
      <w:pPr>
        <w:spacing w:after="0" w:line="240" w:lineRule="auto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>
        <w:rPr>
          <w:rFonts w:ascii="Eras Medium ITC" w:hAnsi="Eras Medium ITC"/>
          <w:sz w:val="24"/>
        </w:rPr>
        <w:tab/>
      </w:r>
      <w:r w:rsidR="00D54BC8">
        <w:rPr>
          <w:rFonts w:ascii="Eras Medium ITC" w:hAnsi="Eras Medium ITC"/>
          <w:sz w:val="24"/>
        </w:rPr>
        <w:tab/>
      </w:r>
      <w:r w:rsidR="00D54BC8">
        <w:rPr>
          <w:rFonts w:ascii="Eras Medium ITC" w:hAnsi="Eras Medium ITC"/>
          <w:sz w:val="24"/>
        </w:rPr>
        <w:tab/>
        <w:t xml:space="preserve">      EVELYN B. AGUIRRE, DA</w:t>
      </w:r>
    </w:p>
    <w:p w:rsidR="00E35FBF" w:rsidRDefault="00E35FBF" w:rsidP="00E35FBF">
      <w:pPr>
        <w:spacing w:after="0" w:line="240" w:lineRule="auto"/>
        <w:jc w:val="right"/>
        <w:rPr>
          <w:rFonts w:ascii="Eras Medium ITC" w:hAnsi="Eras Medium ITC"/>
          <w:sz w:val="24"/>
        </w:rPr>
      </w:pPr>
      <w:r w:rsidRPr="00E35FBF">
        <w:rPr>
          <w:rFonts w:ascii="Eras Medium ITC" w:hAnsi="Eras Medium ITC"/>
          <w:sz w:val="24"/>
        </w:rPr>
        <w:t>Vice President for Academic Affairs</w:t>
      </w:r>
    </w:p>
    <w:p w:rsidR="00E35FBF" w:rsidRDefault="00E35FBF" w:rsidP="00E35FBF">
      <w:pPr>
        <w:spacing w:after="0" w:line="240" w:lineRule="auto"/>
        <w:jc w:val="right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right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right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Conforme:</w:t>
      </w: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  <w:r>
        <w:rPr>
          <w:rFonts w:ascii="Eras Medium ITC" w:hAnsi="Eras Medium ITC"/>
          <w:sz w:val="24"/>
        </w:rPr>
        <w:t>_______________________________</w:t>
      </w: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772321" w:rsidRDefault="00772321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772321" w:rsidRDefault="00772321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772321" w:rsidRDefault="00772321" w:rsidP="00E35FBF">
      <w:pPr>
        <w:spacing w:after="0" w:line="240" w:lineRule="auto"/>
        <w:jc w:val="center"/>
        <w:rPr>
          <w:rFonts w:ascii="Eras Medium ITC" w:hAnsi="Eras Medium ITC"/>
          <w:sz w:val="24"/>
        </w:rPr>
      </w:pPr>
    </w:p>
    <w:p w:rsidR="00E35FBF" w:rsidRDefault="00E35FBF" w:rsidP="00E35FBF">
      <w:pPr>
        <w:spacing w:after="0" w:line="240" w:lineRule="auto"/>
        <w:rPr>
          <w:rFonts w:ascii="Eras Medium ITC" w:hAnsi="Eras Medium ITC"/>
          <w:sz w:val="24"/>
        </w:rPr>
      </w:pPr>
    </w:p>
    <w:sectPr w:rsidR="00E35FBF" w:rsidSect="009A596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61E4" w:rsidRDefault="001861E4" w:rsidP="00E35FBF">
      <w:pPr>
        <w:spacing w:after="0" w:line="240" w:lineRule="auto"/>
      </w:pPr>
      <w:r>
        <w:separator/>
      </w:r>
    </w:p>
  </w:endnote>
  <w:endnote w:type="continuationSeparator" w:id="0">
    <w:p w:rsidR="001861E4" w:rsidRDefault="001861E4" w:rsidP="00E35F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Eras Medium ITC">
    <w:panose1 w:val="020B06020305040208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5FBF" w:rsidRDefault="00E35FBF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5FBF" w:rsidRPr="00E35FBF" w:rsidRDefault="00E35FBF" w:rsidP="00E35FBF">
    <w:pPr>
      <w:spacing w:after="0" w:line="240" w:lineRule="auto"/>
      <w:rPr>
        <w:rFonts w:ascii="Eras Medium ITC" w:hAnsi="Eras Medium ITC"/>
        <w:sz w:val="18"/>
      </w:rPr>
    </w:pPr>
    <w:r w:rsidRPr="00E35FBF">
      <w:rPr>
        <w:rFonts w:ascii="Eras Medium ITC" w:hAnsi="Eras Medium ITC"/>
        <w:sz w:val="18"/>
      </w:rPr>
      <w:t xml:space="preserve">Cc: </w:t>
    </w:r>
    <w:r w:rsidRPr="00E35FBF">
      <w:rPr>
        <w:rFonts w:ascii="Eras Medium ITC" w:hAnsi="Eras Medium ITC"/>
        <w:sz w:val="18"/>
      </w:rPr>
      <w:tab/>
      <w:t>VP Academic Affairs</w:t>
    </w:r>
  </w:p>
  <w:p w:rsidR="00E35FBF" w:rsidRPr="00E35FBF" w:rsidRDefault="00E35FBF" w:rsidP="00E35FBF">
    <w:pPr>
      <w:spacing w:after="0" w:line="240" w:lineRule="auto"/>
      <w:rPr>
        <w:rFonts w:ascii="Eras Medium ITC" w:hAnsi="Eras Medium ITC"/>
        <w:sz w:val="18"/>
      </w:rPr>
    </w:pPr>
    <w:r w:rsidRPr="00E35FBF">
      <w:rPr>
        <w:rFonts w:ascii="Eras Medium ITC" w:hAnsi="Eras Medium ITC"/>
        <w:sz w:val="18"/>
      </w:rPr>
      <w:tab/>
      <w:t>VP Research &amp; Extension</w:t>
    </w:r>
  </w:p>
  <w:p w:rsidR="00E35FBF" w:rsidRPr="00E35FBF" w:rsidRDefault="00E35FBF" w:rsidP="00E35FBF">
    <w:pPr>
      <w:spacing w:after="0" w:line="240" w:lineRule="auto"/>
      <w:rPr>
        <w:rFonts w:ascii="Eras Medium ITC" w:hAnsi="Eras Medium ITC"/>
        <w:sz w:val="18"/>
      </w:rPr>
    </w:pPr>
    <w:r w:rsidRPr="00E35FBF">
      <w:rPr>
        <w:rFonts w:ascii="Eras Medium ITC" w:hAnsi="Eras Medium ITC"/>
        <w:sz w:val="18"/>
      </w:rPr>
      <w:tab/>
      <w:t>Dean’s Offices</w:t>
    </w:r>
  </w:p>
  <w:p w:rsidR="00E35FBF" w:rsidRPr="00E35FBF" w:rsidRDefault="00E35FBF" w:rsidP="00E35FBF">
    <w:pPr>
      <w:spacing w:after="0" w:line="240" w:lineRule="auto"/>
      <w:rPr>
        <w:rFonts w:ascii="Eras Medium ITC" w:hAnsi="Eras Medium ITC"/>
        <w:sz w:val="18"/>
      </w:rPr>
    </w:pPr>
    <w:r w:rsidRPr="00E35FBF">
      <w:rPr>
        <w:rFonts w:ascii="Eras Medium ITC" w:hAnsi="Eras Medium ITC"/>
        <w:sz w:val="18"/>
      </w:rPr>
      <w:tab/>
      <w:t>Unit/Department Office</w:t>
    </w:r>
  </w:p>
  <w:p w:rsidR="00E35FBF" w:rsidRPr="00E35FBF" w:rsidRDefault="00E35FBF" w:rsidP="00E35FBF">
    <w:pPr>
      <w:spacing w:after="0" w:line="240" w:lineRule="auto"/>
      <w:rPr>
        <w:rFonts w:ascii="Eras Medium ITC" w:hAnsi="Eras Medium ITC"/>
        <w:sz w:val="18"/>
      </w:rPr>
    </w:pPr>
    <w:r w:rsidRPr="00E35FBF">
      <w:rPr>
        <w:rFonts w:ascii="Eras Medium ITC" w:hAnsi="Eras Medium ITC"/>
        <w:sz w:val="18"/>
      </w:rPr>
      <w:tab/>
      <w:t>Personal File</w:t>
    </w:r>
  </w:p>
  <w:p w:rsidR="00E35FBF" w:rsidRDefault="00E35FBF">
    <w:pPr>
      <w:pStyle w:val="Footer"/>
    </w:pPr>
  </w:p>
  <w:p w:rsidR="00E35FBF" w:rsidRDefault="00E35FBF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5FBF" w:rsidRDefault="00E35FBF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61E4" w:rsidRDefault="001861E4" w:rsidP="00E35FBF">
      <w:pPr>
        <w:spacing w:after="0" w:line="240" w:lineRule="auto"/>
      </w:pPr>
      <w:r>
        <w:separator/>
      </w:r>
    </w:p>
  </w:footnote>
  <w:footnote w:type="continuationSeparator" w:id="0">
    <w:p w:rsidR="001861E4" w:rsidRDefault="001861E4" w:rsidP="00E35F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5FBF" w:rsidRDefault="00E35FBF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5FBF" w:rsidRDefault="00E35FBF" w:rsidP="00E35FBF">
    <w:pPr>
      <w:spacing w:after="0" w:line="240" w:lineRule="auto"/>
      <w:jc w:val="center"/>
      <w:rPr>
        <w:rFonts w:ascii="Eras Medium ITC" w:hAnsi="Eras Medium ITC"/>
        <w:sz w:val="24"/>
      </w:rPr>
    </w:pPr>
    <w:r>
      <w:rPr>
        <w:rFonts w:ascii="Eras Medium ITC" w:hAnsi="Eras Medium ITC"/>
        <w:b/>
        <w:noProof/>
        <w:sz w:val="24"/>
        <w:lang w:val="en-IE" w:eastAsia="en-IE"/>
      </w:rPr>
      <w:drawing>
        <wp:anchor distT="0" distB="0" distL="114300" distR="114300" simplePos="0" relativeHeight="251658752" behindDoc="0" locked="0" layoutInCell="1" allowOverlap="1">
          <wp:simplePos x="0" y="0"/>
          <wp:positionH relativeFrom="column">
            <wp:posOffset>190500</wp:posOffset>
          </wp:positionH>
          <wp:positionV relativeFrom="paragraph">
            <wp:posOffset>-128270</wp:posOffset>
          </wp:positionV>
          <wp:extent cx="857250" cy="8572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NULogo_Flat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57250" cy="85725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Eras Medium ITC" w:hAnsi="Eras Medium ITC"/>
        <w:sz w:val="24"/>
      </w:rPr>
      <w:t>Republic of the Philippines</w:t>
    </w:r>
  </w:p>
  <w:p w:rsidR="00E35FBF" w:rsidRPr="00E35FBF" w:rsidRDefault="00E35FBF" w:rsidP="00E35FBF">
    <w:pPr>
      <w:spacing w:after="0" w:line="240" w:lineRule="auto"/>
      <w:jc w:val="center"/>
      <w:rPr>
        <w:rFonts w:ascii="Eras Medium ITC" w:hAnsi="Eras Medium ITC"/>
        <w:b/>
        <w:sz w:val="24"/>
      </w:rPr>
    </w:pPr>
    <w:r w:rsidRPr="00E35FBF">
      <w:rPr>
        <w:rFonts w:ascii="Eras Medium ITC" w:hAnsi="Eras Medium ITC"/>
        <w:b/>
        <w:sz w:val="24"/>
      </w:rPr>
      <w:t>LEYTE NORMAL UNIVERSITY</w:t>
    </w:r>
  </w:p>
  <w:p w:rsidR="00E35FBF" w:rsidRDefault="00E35FBF" w:rsidP="00E35FBF">
    <w:pPr>
      <w:spacing w:after="0" w:line="240" w:lineRule="auto"/>
      <w:jc w:val="center"/>
      <w:rPr>
        <w:rFonts w:ascii="Eras Medium ITC" w:hAnsi="Eras Medium ITC"/>
        <w:sz w:val="24"/>
      </w:rPr>
    </w:pPr>
    <w:r>
      <w:rPr>
        <w:rFonts w:ascii="Eras Medium ITC" w:hAnsi="Eras Medium ITC"/>
        <w:sz w:val="24"/>
      </w:rPr>
      <w:t>Tacloban City</w:t>
    </w:r>
  </w:p>
  <w:p w:rsidR="00E35FBF" w:rsidRDefault="00E35FBF">
    <w:pPr>
      <w:pStyle w:val="Header"/>
    </w:pPr>
  </w:p>
  <w:p w:rsidR="00E35FBF" w:rsidRDefault="00E35FBF" w:rsidP="00E35FBF">
    <w:pPr>
      <w:spacing w:after="0" w:line="240" w:lineRule="auto"/>
      <w:jc w:val="center"/>
      <w:rPr>
        <w:rFonts w:ascii="Eras Medium ITC" w:hAnsi="Eras Medium ITC"/>
        <w:b/>
        <w:sz w:val="24"/>
      </w:rPr>
    </w:pPr>
    <w:r>
      <w:rPr>
        <w:rFonts w:ascii="Eras Medium ITC" w:hAnsi="Eras Medium ITC"/>
        <w:b/>
        <w:sz w:val="24"/>
      </w:rPr>
      <w:t>VICE PRESIDENT FOR ACADEMIC AFFAIRS</w:t>
    </w:r>
  </w:p>
  <w:p w:rsidR="00E35FBF" w:rsidRDefault="00E35FBF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35FBF" w:rsidRDefault="00E35FBF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A09432A"/>
    <w:multiLevelType w:val="hybridMultilevel"/>
    <w:tmpl w:val="3A6A40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970B9A"/>
    <w:multiLevelType w:val="hybridMultilevel"/>
    <w:tmpl w:val="9210DE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AC20BC"/>
    <w:multiLevelType w:val="hybridMultilevel"/>
    <w:tmpl w:val="29FC3186"/>
    <w:lvl w:ilvl="0" w:tplc="899A817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648876DC"/>
    <w:multiLevelType w:val="hybridMultilevel"/>
    <w:tmpl w:val="D6D4FC22"/>
    <w:lvl w:ilvl="0" w:tplc="91B2CE74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6F736D45"/>
    <w:multiLevelType w:val="hybridMultilevel"/>
    <w:tmpl w:val="05583C50"/>
    <w:lvl w:ilvl="0" w:tplc="8D821B42">
      <w:start w:val="1"/>
      <w:numFmt w:val="decimal"/>
      <w:lvlText w:val="%1."/>
      <w:lvlJc w:val="left"/>
      <w:pPr>
        <w:ind w:left="1080" w:hanging="36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NDM1NDUwNDAyNTCzNDNX0lEKTi0uzszPAykwqQUASmZgMywAAAA="/>
  </w:docVars>
  <w:rsids>
    <w:rsidRoot w:val="00E35FBF"/>
    <w:rsid w:val="001210E3"/>
    <w:rsid w:val="001861E4"/>
    <w:rsid w:val="00243B28"/>
    <w:rsid w:val="0027551F"/>
    <w:rsid w:val="00324BB2"/>
    <w:rsid w:val="003E3680"/>
    <w:rsid w:val="006536D5"/>
    <w:rsid w:val="00772321"/>
    <w:rsid w:val="007E1A25"/>
    <w:rsid w:val="00821C55"/>
    <w:rsid w:val="009A5962"/>
    <w:rsid w:val="00A46505"/>
    <w:rsid w:val="00A52E76"/>
    <w:rsid w:val="00B12F7C"/>
    <w:rsid w:val="00BD475E"/>
    <w:rsid w:val="00C700E4"/>
    <w:rsid w:val="00D54BC8"/>
    <w:rsid w:val="00D74745"/>
    <w:rsid w:val="00DC3B2A"/>
    <w:rsid w:val="00E35FBF"/>
    <w:rsid w:val="00E77E74"/>
    <w:rsid w:val="00EC25C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C3B2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5F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F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35F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5F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FBF"/>
  </w:style>
  <w:style w:type="paragraph" w:styleId="Footer">
    <w:name w:val="footer"/>
    <w:basedOn w:val="Normal"/>
    <w:link w:val="FooterChar"/>
    <w:uiPriority w:val="99"/>
    <w:unhideWhenUsed/>
    <w:rsid w:val="00E35F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FB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5FB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35F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35FB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35F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FBF"/>
  </w:style>
  <w:style w:type="paragraph" w:styleId="Footer">
    <w:name w:val="footer"/>
    <w:basedOn w:val="Normal"/>
    <w:link w:val="FooterChar"/>
    <w:uiPriority w:val="99"/>
    <w:unhideWhenUsed/>
    <w:rsid w:val="00E35F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5FBF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A440B6-08DD-4C61-B597-FB75CCF06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B2</dc:creator>
  <cp:lastModifiedBy>EVA</cp:lastModifiedBy>
  <cp:revision>7</cp:revision>
  <dcterms:created xsi:type="dcterms:W3CDTF">2017-07-18T21:52:00Z</dcterms:created>
  <dcterms:modified xsi:type="dcterms:W3CDTF">2017-07-29T16:40:00Z</dcterms:modified>
</cp:coreProperties>
</file>